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CD30BA6" w:rsidR="00721653" w:rsidRPr="007F384D" w:rsidRDefault="006A4685" w:rsidP="008C3714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745B4B" w:rsidRPr="00745B4B">
              <w:rPr>
                <w:szCs w:val="28"/>
              </w:rPr>
              <w:t>.01.2023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2EA83B6A" w:rsidR="006A599B" w:rsidRDefault="006A599B" w:rsidP="006A4685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745B4B">
        <w:rPr>
          <w:b w:val="0"/>
          <w:bCs w:val="0"/>
        </w:rPr>
        <w:t>ktorou v AJ je</w:t>
      </w:r>
      <w:r w:rsidR="008C3714">
        <w:rPr>
          <w:b w:val="0"/>
          <w:bCs w:val="0"/>
        </w:rPr>
        <w:t xml:space="preserve"> </w:t>
      </w:r>
      <w:r w:rsidR="006A4685" w:rsidRPr="006A4685">
        <w:rPr>
          <w:b w:val="0"/>
          <w:bCs w:val="0"/>
        </w:rPr>
        <w:t xml:space="preserve">Video </w:t>
      </w:r>
      <w:proofErr w:type="spellStart"/>
      <w:r w:rsidR="006A4685" w:rsidRPr="006A4685">
        <w:rPr>
          <w:b w:val="0"/>
          <w:bCs w:val="0"/>
        </w:rPr>
        <w:t>tutorials</w:t>
      </w:r>
      <w:proofErr w:type="spellEnd"/>
      <w:r w:rsidR="00745B4B" w:rsidRPr="006A4685">
        <w:rPr>
          <w:b w:val="0"/>
          <w:bCs w:val="0"/>
        </w:rPr>
        <w:t xml:space="preserve"> </w:t>
      </w:r>
      <w:r w:rsidR="00745B4B" w:rsidRPr="00745B4B">
        <w:rPr>
          <w:b w:val="0"/>
          <w:bCs w:val="0"/>
        </w:rPr>
        <w:t>(Business English)</w:t>
      </w:r>
      <w:r w:rsidRPr="008C3714">
        <w:rPr>
          <w:b w:val="0"/>
          <w:bCs w:val="0"/>
        </w:rPr>
        <w:t>,</w:t>
      </w:r>
    </w:p>
    <w:p w14:paraId="49BEEB49" w14:textId="5691B9AF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745B4B">
        <w:rPr>
          <w:b w:val="0"/>
          <w:bCs w:val="0"/>
        </w:rPr>
        <w:t>Odborná jazyková príprava v anglickom jazyku</w:t>
      </w:r>
      <w:r w:rsidR="008C3714">
        <w:rPr>
          <w:b w:val="0"/>
          <w:bCs w:val="0"/>
        </w:rPr>
        <w:t xml:space="preserve"> </w:t>
      </w:r>
      <w:r w:rsidR="006A4685">
        <w:rPr>
          <w:b w:val="0"/>
          <w:bCs w:val="0"/>
        </w:rPr>
        <w:t>3</w:t>
      </w:r>
      <w:r w:rsidR="00AB30F5" w:rsidRPr="00EC772E">
        <w:rPr>
          <w:b w:val="0"/>
          <w:bCs w:val="0"/>
        </w:rPr>
        <w:t xml:space="preserve">. ročník </w:t>
      </w:r>
      <w:r w:rsidR="00745B4B">
        <w:rPr>
          <w:b w:val="0"/>
          <w:bCs w:val="0"/>
        </w:rPr>
        <w:br/>
      </w:r>
      <w:r w:rsidR="00AB30F5" w:rsidRPr="00EC772E">
        <w:rPr>
          <w:b w:val="0"/>
          <w:bCs w:val="0"/>
        </w:rPr>
        <w:t>(</w:t>
      </w:r>
      <w:r w:rsidR="00204325" w:rsidRPr="00EC772E">
        <w:rPr>
          <w:b w:val="0"/>
          <w:bCs w:val="0"/>
        </w:rPr>
        <w:t xml:space="preserve">p. </w:t>
      </w:r>
      <w:proofErr w:type="spellStart"/>
      <w:r w:rsidR="006A4685">
        <w:rPr>
          <w:b w:val="0"/>
          <w:bCs w:val="0"/>
        </w:rPr>
        <w:t>Ďuríková</w:t>
      </w:r>
      <w:proofErr w:type="spellEnd"/>
      <w:r w:rsidR="004C2EDB"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E06ABB7" w:rsidR="00721653" w:rsidRPr="00686CE6" w:rsidRDefault="006A4685" w:rsidP="004C2EDB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745B4B" w:rsidRPr="00745B4B">
              <w:rPr>
                <w:szCs w:val="28"/>
              </w:rPr>
              <w:t>.01.2023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A588DF9" w:rsidR="00721653" w:rsidRPr="00686CE6" w:rsidRDefault="006A4685" w:rsidP="004C2EDB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4</w:t>
            </w:r>
            <w:r w:rsidR="00745B4B" w:rsidRPr="00745B4B">
              <w:rPr>
                <w:szCs w:val="28"/>
              </w:rPr>
              <w:t>.01.2023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59DB2886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6A4685">
        <w:t>24</w:t>
      </w:r>
      <w:r w:rsidR="00745B4B" w:rsidRPr="00745B4B">
        <w:t>.01.2023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2CF32EE8" w:rsidR="00315CB7" w:rsidRDefault="00315CB7"/>
    <w:p w14:paraId="085B521A" w14:textId="3269756E" w:rsidR="005E3885" w:rsidRDefault="005E3885"/>
    <w:p w14:paraId="12CAC977" w14:textId="5E576DBA" w:rsidR="005E3885" w:rsidRDefault="005E3885">
      <w:r>
        <w:rPr>
          <w:noProof/>
        </w:rPr>
        <w:drawing>
          <wp:inline distT="0" distB="0" distL="0" distR="0" wp14:anchorId="07DAD184" wp14:editId="0E153323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5242" w14:textId="7C8A068D" w:rsidR="005E3885" w:rsidRDefault="005E3885"/>
    <w:p w14:paraId="562A404A" w14:textId="1976B46A" w:rsidR="005E3885" w:rsidRDefault="005E3885">
      <w:r>
        <w:rPr>
          <w:noProof/>
        </w:rPr>
        <w:lastRenderedPageBreak/>
        <w:drawing>
          <wp:inline distT="0" distB="0" distL="0" distR="0" wp14:anchorId="79F411A8" wp14:editId="42AE75D1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1421600D" w:rsidR="00552926" w:rsidRDefault="00552926"/>
    <w:p w14:paraId="22EB37C1" w14:textId="59BBB844" w:rsidR="0077536C" w:rsidRDefault="0077536C"/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C2EDB"/>
    <w:rsid w:val="004E7B6B"/>
    <w:rsid w:val="00552926"/>
    <w:rsid w:val="00555C73"/>
    <w:rsid w:val="0056128A"/>
    <w:rsid w:val="005673B8"/>
    <w:rsid w:val="005A746C"/>
    <w:rsid w:val="005B20A8"/>
    <w:rsid w:val="005E3885"/>
    <w:rsid w:val="005E7551"/>
    <w:rsid w:val="00612D45"/>
    <w:rsid w:val="006761B0"/>
    <w:rsid w:val="00686CE6"/>
    <w:rsid w:val="006A2542"/>
    <w:rsid w:val="006A4685"/>
    <w:rsid w:val="006A599B"/>
    <w:rsid w:val="006B584C"/>
    <w:rsid w:val="007009BB"/>
    <w:rsid w:val="00706082"/>
    <w:rsid w:val="00721653"/>
    <w:rsid w:val="00745B4B"/>
    <w:rsid w:val="00765965"/>
    <w:rsid w:val="0077536C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8C3714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6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Lukáš Vartiak</cp:lastModifiedBy>
  <cp:revision>45</cp:revision>
  <cp:lastPrinted>2022-10-17T21:09:00Z</cp:lastPrinted>
  <dcterms:created xsi:type="dcterms:W3CDTF">2021-07-07T11:45:00Z</dcterms:created>
  <dcterms:modified xsi:type="dcterms:W3CDTF">2023-01-3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